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13</w:t>
      </w:r>
      <w:r>
        <w:t xml:space="preserve"> </w:t>
      </w:r>
      <w:r>
        <w:t xml:space="preserve">ก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ผมยืนยันว่าคนที่กู้ยืมเงิน กยศ.// วันละ 10 บาทเขาก็ให้ เดือนละเท่าไหร่cคุณติ๊นา บอกถ้ามีคนส่วนมากเป็นแบบท่านผู้ว่าฯ ประเทศ</w:t>
      </w:r>
    </w:p>
    <w:p>
      <w:pPr>
        <w:pStyle w:val="BodyText"/>
      </w:pPr>
      <w:r>
        <w:t xml:space="preserve">(คุณสุภนันท์) สวัสดีครับคุณผู้ชมทุกท่านนะครับ เข้าสู่การแถลงข่าวจากศูนย์บริหารสถานการณ์โควิด-19 หรือ ศบค. นะครับ ประจำวันจันทร์ที่ 13 กรกฎาคม 2563 วันนี้แถลงข่าวจากตึกสันติไมตรี ทำเนียบรัฐบาลนะครับ เริ่มต้นการแถลงข่าวด้วยสถานการณ์ประจำวันและประเด็นสำคัญประจำวันโดย โฆษก ศบค. นะครับ นายแพทย์ ทวีศิลป์ วิษณุโยธิน เรียนเชิญคุณหมอครับ</w:t>
      </w:r>
    </w:p>
    <w:p>
      <w:pPr>
        <w:pStyle w:val="BodyText"/>
      </w:pPr>
      <w:r>
        <w:t xml:space="preserve">(นายแพทย์ ทวีศิลป์) กราบสวัสดีพี่น้องประชาชนครับ ผมนายแพทย์ ทวีศิลป์ วิษณุโยธิน วันนี้มารายงานตัวในฐานะโฆษก ศบค. ประจำวันที่ 13 กรกฎาคม 2563 นะครับ ยังจำเป็นต้องใส่หน้ากากผ้า หน้ากากอนามัยนะครับ ซึ่งจากเดิมทางโลกตะวันตกทั้งหลายจากเดิมที่เขาไม่ยอมรับตอนนี้เขายอมรับกันหลายประเทศแล้วนะครับ ซึ่งเรายอมรับมาตั้งแต่แรก ๆ เราถึงได้ประสบความสำเร็จวันนี้เป็นวันที่เราเป็น 0 อีกเหมือนกันนะครับ ภายในประเทศนะครับ แต่ว่ามีผู้ติดเชื้อที่นำมาให้เราต้องรายงานอยู่ด้วย แล้วอันดับของเรายังอยู่ที่100 นะครับ ประทานโทษครับ วันนี้ครับจะเริ่มต้นด้วยการรายงานเรื่องที่สำคัญนะครับตัวเลขแล้วก็ยังมีการรายงานที่เราเชื่อมโยงกับผู้ที่นำเชื้อเข้ามาในประเทศเราขอให้รับฟังรายงานที่จะเกิดขึ้นนะครับว่าเชื่อมโยงไปกับทางจังหวัดระยอง แล้วก็ทางผู้ที่อยู่ที่กรุง2 เรื่องนะครับที่จะเชื่อมโยงกัน มาดูรายงานก่อนเลยครับ วันนี้ 3 รายนะครับที่เพิ่มเติมขึ้นมา อยู่ในสถานที่กักกันที่รัฐจัดให้นะครับ แล้วก็ทำให้ตัวเลขรวมสะสมอยู่ที่ 3,220 ราย อยู่ที่ตัวเลข 283 รายของผู้ที่อยู่ใน State Quarantine แล้วก็มีผู้ป่วยหายเพิ่มขึ้นอีก 2 ราย ทำให้ตัวเลขรวมอยู่ที่ 3,090 ไม่มีผู้เสียชีวิตเพิ่ม นอนรักษาตัวอยู่ในโรงพยาบาล 72 รายครับ วันนี้ก็จะเป็นวันที่ 49 สำหรับตัวเลขที่เป็น 0 ภายในประเทศนะครับ ซึ่งไม่มีรายงานเลยนะครับ ก็ขอให้พวกเราช่วยกันให้ได้นานที่สุดเท่าที่จะนานได้นะครับ นี่คือความสำเร็จที่คนไทยทุกคนร่วมมือกันจนกระทั่งเราได้ตัวเลข 49 วันตามมา รายละเอียดของ 3 รายในวันนี้นะครับ รายที่ 1 ครับ เป็นผู้ที่มาจากประเทศคูเวตนะครับ เป็นชายไทยอายุ 48 ปีนะครับ อาชีพรับจ้าง ก็เดินทางเข้ามาในการอยู่ที่ State Quanrantine นะครับ เข้ามาจากประเทศคูเวต วันที่ 29 มิถุนายน แล้วก็พักที่ กทม. นะครับ แล้วก็ตรวจครั้งแรกก็คือ 2 กรกฎาคม ซึ่งเป็น day 3หรือวันที่ 3 ของการเข้ามา State Quanrantine ก็ตรวจไม่พบเชื้อ ก็ตรวจซ้ำอีกทีหนึ่ง คือ Day 12 ตรวจวันที่ 12 ของการอยู่ เป็นวันที่ 11 กรกฎาคม วันนั้นล่ะครับพบเชื้อแต่ไม่มีอาการใด ๆ ก็ย้อนกลับถามดูประวัติเสี่ยง ก็ทำงานเป็นช่างทั่วไปของบริษัทแห่งหนึ่ง ตั้งแต่เดือนพฤศจิกายนของปีที่แล้ว แล้วก็พักในแคมป์คนงาน ซึ่งที่นั่นมีผู้ป่วยยืนยันจำนวนมาก ทั้งคนไทยและต่างประเทศ และต่างชาตินะครับ แล้วก็พบเชื้อคนที่เดินทางเที่ยวบินกันก่อนหน้านี้ไปแล้ว 10 ราย นี่ก็คือสิ่งที่เกิดขึ้นของทางประเทศคูเวต รายที่ 2 ครับ มาจากทางบาเรน เป็นหญิงไทย อายุ 22 ปี เป็นอาชีพรับจ้างนะครับ เดินทางกลับมาทางประเทศบาห์เรน วันที่ 12 กรกฎาคม ก็คัดกรองอาการแล้วนะครับ ก็พบว่าเข้าได้กับ PUI คือมีไข้ตั้งแต่วันที่ 7 กรกฎาคม ประมาณสัก 7 วันก่อนหน้ามาตรวจพบเชื้อวันที่ 12 กรกฎาคม วันนั้นเลยนะครับ แล้วก็เข้าพักรักษาที่โรงพยาบาลในจังหวัดฉะเชิงเทรา รายที่ 3 ซึ่งเป็นรายที่ รายนี้ไม่ใช่คนไทยครับ เป็นคนสัญชาติทางอียิปต์มาจากทางอียิปต์นะครับ สัญชาติอียิปต์เป็นทหารนะครับ เดินทางมาวันที่ 8 กรกฎาคม เข้าพักState Quanrantine ที่จังหวัดระยองนะครับ แล้วก็วันที่ 9 กรกฎาคม ก็ออกจากโรงแรมไปทำการทำบินไปทำภารกิจทางทหารนะครับ แล้วที่ประเทศจีน แล้วก็กลับมาในวันเดียวกันประมาณสักเกือบ ๆ เที่ยงคืน แล้วก็เข้าพักที่โรงแรมแห่งเดิมที่จังหวัดระบยอผลตรวจวันที่ 10 พบเชื้อนะครับก็อีก 30 รายนี่ที่มาด้วยกันเป็นลูกเรือทั้งหมดก็ไม่พบ แต่อย่างไรก็ตามการพบในวันนั้นผลยังไม่ค่อยชัดเจนก็มีการตรวจซ้ำอีกทีหนึ่งนะครับ แล้ววันที่ 11 กรกฎาคม ก็เป็นวันที่เขาเดินทางกลับไปในประเทศที่เขามานะครับ ผลตรวจออกมาในวันที่ 12 ก็เลยมารายงานในวันนี้ ตรงนี้ครับก็เลยมีประเด็นขึ้นมาว่า ในแนวทางการสอบสวนโรคแม้ว่า ทหารท่านนี้จะเดินทางเข้ามาในลักษณะของลูกเรือ ซึ่งถ้าท่านจำได้นะครับ ในข้อกำหนดนะครับที่เป็นแนวปฏิบัติตามข้อกำหนดตามมาตรา 9 ซึ่งเป็นฉบับที่ 6 ที่ประกาศออกมาว่ามีคนประมาณสัก 11 กลุ่มนี่ กลุ่มของคนที่เป็นลูกเรือที่ต้องบังคับ เขาใช้คำว่า ผู้ที่ควบคุมยานพาหนะ หรือเจ้าหน้าที่ประจำยานพาหนะจำเป็นต้องเดินทางเข้ามาหรือมีกำหนดเวลาเดินทางออกนอกราชอาณาจักรชัดเจน กลุ่มพวกนี้เข้ามาได้ก็มีที่พักให้ เดิมก็จะเป็นโรงแรมแถวสุวรรณภูมิ แต่ทหารและลูกเรือชุดนี้เดินทางเข้ามา ผมเอา Timeline มาให้ดูเลยแล้วกันนะครับเพราะว่าจะโยงไปกับการสอบสวน ชุดนี้ที่เข้ามาก็คือวันที่ 6 กรกฎาคม เดินทางเข้ามานะครับ จากทางกรุงไคโรประเทศอียีปต์นะครับ วันที่ 6 กรกฎาคม วันที่ 7 ก็เดินทางจากสหรัฐอาหรับเอมิเรตส์ไปปากีสถาน ท่านฟังชื่อแต่ละประเทศนี้ก็คงจะคุ้นชินเพราะผมรายงานบ่อย ๆ ว่ามีอัตราการติดเชื้อที่นั่นที่นี่สูง วันที่ 8 นะครับ ก็เดินทางเข้ามายังท่าอากาศยานนานาชาติอู่ตะเภา เข้าพักที่โรงแรมแห่งหนึ่งที่อำเภอเมืองจังหวัดระยอง วันที่ 9 ครับ เขาก็ได้ออกจากโรงแรมไป ออกจากโรงแรมจังหวัดระยองไปท่าอากาศยานนานาชาติอู่ตะเภา เพื่อไปทำภารกิจทางทหารที่สาธารณรัฐประชาชนจีน ที่เฉินตู แล้วก็กลับมาเข้าพักที่โรงแรมที่เดิมที่จังหวัดระยอง วันที่ 10 นะครับ ก็ได้เช้าขึ้นมาวันนั้นก็มีการเข้าไปตรวจ ตรวจคัดกรองทั้งคณะ ซึ่งมาทั้งหมด 31 รายนะครับ วันที่ 11 เขาเดินทางกลับครับ ตอนสาย ๆ เกือบ ๆ เที่ยงก็เดินทางออกไปกลับประเทศเขา แต่ในวันนั้นนี่ผลออกมายังไม่ค่อยชัดเจน ยังไม่ค่อยแน่ชัด ก็เลยส่งตรวจซ้ำอีกครั้งหนึ่งผลมาออกวันที่ 12 วันนี้วันที่ 13 จึงมารายงาน เรื่องนี้เราต้องมีการพูดคุยกันอย่างมากในเช้าวันนี้ที่ที่ประชุมของ ศบค. ว่าถึงแม้จะเป็นคนที่เป็นลูกเรือที่เป็นต่างชาติ เข้ามายังประเทศของเรานะครับ ในข้อกำหนดที่เป็นลักษณะเฉพาะขึ้นมา แต่ปรากฏว่า ในพื้นที่ที่เราได้จัดพื้นที่ให้เขาพักนี่ เนื่องจากว่าช่วงตอนนี้มีการเปิดสายการบินอยู่หลายสายนะครับเดิมนี่เราใช้ทางด้านสุวรรณภูมิอย่างที่เราบอก แต่ว่าพอครั้งนี้มาลงที่สนามบินอู่ตะเภา ทำให้มาตรการของการคุมเข้มในเรื่องตรงนี้มีข้อที่เราต้องทบทวนและต้องปฏิบัติกันใหม่ ก็พบว่าโรงแรมที่จังหวัดระยองแห่งนี้ ถือว่าเป็นสถานที่ที่สัมผัสกับผู้ที่พบเชื้อ นี่ข้อที่ 1 เพราะฉะนั้น ณ ตอนนี้มาตรการของการเข้าไปสอบสวนโรคจะต้องครอบคลุมโรงแรมนี้ทั้งหมด ทางท่านอธิบดีกรมควบคุมโรคนะครับ โดยก็สั่งการจากท่านรองนายกรัฐมนตรี รัฐมนตรีว่าการกระทรวงสาธารณสุขนะครับ มีการออกมาตรการให้คุมเข้มเรื่องนี้เพื่อให้เป็นการตรวจสอบอย่างดี แล้วก็โดยละเอียด ถึงแม้ผู้ที่ผลบวกยืนยันผลการตรวจเชื้อยืนยันจะกลับประเทศเขาไปแล้ว ข้อที่ 2 ครับ ระหว่างที่เราสอบสวนโรคก็พบว่า เนื่องจากการยังไม่ได้รับการตรวจสอบยืนยันในเรื่องของการควบคุมดูแลกลุ่มนี้อย่างดีก็ทำให้เห็นภาพว่า จากทีมสอบสวนพบว่าทีมลูกเรือนี้ได้ออกจากโรงแรมไปยังสถานที่บางแห่งในจังหวัดระยอง ก็ทำให้สถานที่ต่าง ๆ ที่ทางสอบสวนโรค จะได้มีข้อคืบหน้าขึ้นมานะครับ จะต้องได้รับการเข้าไปสอบสวนโรคในพื้นที่สัมผัสทุกแห่งที่ทางกลุ่มนี้เดินทางไป ตอนนี้ก็ข้อมูลพอบางแห่งแล้วนะครับ เช่น ห้างสรรพสินค้าบางแห่งในจังหวัดระยอง ผมกราบเรียนพี่น้องประชาชนที่จังหวัดระยองว่าได้รับทราบและได้รับข้อมูลเท่าเทียมกันกับทาง ศบค. ไม่มีชุดข้อมูลใดที่เราจะปกปิดนะครับ เพราะฉะนั้น ณ ตอนนี้ ทาง สคร. ที่ดูแลหมายถึงสำนักควบคุมโรคที่ทางเขตสุขภาพที่จังหวัดใกล้เคียงนะครับที่จังหวัดระยองนี่ร่วมกับทีมส่วนกลางนะครับ พร้อมกับทีมสอบสวนโรคเพื่อความปลอดภัยของทุก ๆ ท่าน ณ ตอนนี้ ถ้าท่านเข้าใจว่าท่านมีความเสี่ยง หรือเป็นผู้ที่สัมผัสก็ขอให้ได้โทรศัพท์เข้ามาที่ 1422 ก็จะทำให้เราปฏิบัติงานได้ดียิ่งขึ้น และเข้าใจในเรื่องของมาตรการของการควบคุมโรคได้ดีขึ้นนะครับ นี่คือสิ่งที่เป็นกรณีที่สืบเนื่องมาจากทางเคสที่เพิ่มเติมวันนี้ ถึงแม้เป็นรายต่างชาติแต่ว่าก็ต้องเข้ากระบวนการตรงนี้นะครับ ไปดูครับว่าชุดข้อมูลนี้ของแต่ละประเทศ 3 ประเทศนี้ คูเวตยังเป็นอันดับที่ 1 นะครับ อยู่ที่อันดับที่ 1 แล้วก็อียิปต์เป็นอันดับที่ 9 แล้วก็ 15 เป็นบาเรน ที่ว่านี้นะครับ ผมมีชุดข้อมูลอีกหนึ่งชุดครับ ซึ่งจะสืบเนื่องจากวันเสาร์ วันนี้ทาง ศบค. นอกจากนำชุดทีมลูกเรือที่มาจากแอฟริการที่ว่าเป็นทางทหารนี้นะครับมารายงานแล้ว ยังมีอีกชุดข้อมูลหนึ่งคือ ผู้ป่วยหญิง เด็กหญิงนะครับ อายุ 9 ปี ที่เดินทางมาจากภูมิภาคแอฟริกา คงไม่เอ่ยชื่อ แต่ถ้าท่านย้อนกลับไปเมื่อวันเสาร์ที่ผ่านมาที่รายงานว่ามีทั้งหมด 12 ราย มาจากประเทศจากด้านภูมิภาคแอฟริกาซึ่งเป็นนักศึกษา 11 คน แล้วก็มีเด็ก 1 คน วันนี้จะมาขยายผลของเด็ก 1 คนนี้นะครับ ซึ่งเดินทางมาพร้อมกับครอบครัวของคณะทูต รายนี้มีความสำคัญอย่างไรครับ มีความสำคัญ ก็คือวันที่ 7 นะครับ โดยมารดานำผู้ป่วยและครอบครัว รวม 5 คน ตรวจเชื้อก่อนเดินทาง อันนี้ทำตามหน้าที่นะครับ ที่เราข้อกำหนดของเรานะครับ ที่ประเทศซูดาน ผลตรวจไม่พบเชื้อนะครับ ก็ออกเดินทางมาถึงราชอาณาจักรไทยวันที่ 1 กรกฎาคม ในวันนั้นนะครับก็ลงมา แล้วก็มาตรวจ นะครับ ลงมาในวันที่ 10 ตั้งแต่ประมาณสัก 05.40 น. ผลคัดกรองไม่มีอาการ และก็เก็บตัวอย่างส่งตรวจก็พบว่าพบเชื้อ แต่บิดานะครับ ครอบครัวก็นำครอบครัวนำผู้ป่วยเข้ารับการรักษาในโรงพยาบาลเอกชนแห่งหนึ่ง และตรวจซ้ำก็พบว่าพบเชื้อ แต่ได้นำสมาชิกที่เหลือไปพำนักที่คอนโดแห่งหนึ่งใน กทม. ตรงนี้แหละครับที่ต้องมาพูดคุยกันเพิ่มขึ้น เพิ่มเติมต่อนะครับ ในวันที่ 11 ผมเอาตามเอกสารที่กรกฎาคมผลตรวจแพทย์นะครับก็ตรวจพบปอดอักเสบ ก็ส่งต่อมายังโรงพยาบาลของรัฐแห่งหนึ่งในกรุงเทพมหานคร ประเด็นที่พูดคุยกันที่ประชุม ศบค. ก็ต้องมาดูตามมาตรการว่าเข้ามาเป็นอย่างไร รายนี้ถือเป็นผู้ที่อยู่ใน</w:t>
      </w:r>
    </w:p>
    <w:p>
      <w:pPr>
        <w:numPr>
          <w:ilvl w:val="0"/>
          <w:numId w:val="1001"/>
        </w:numPr>
      </w:pPr>
      <w:r>
        <w:t xml:space="preserve">บุคคลในคณะทูต องค์การระหว่างประเทศ หรือผู้แทนรัฐบาล หรือหน่วยงานของรัฐ ซึ่งมาปฏิบัติงานในประเทศไทย กลุ่มทูตทั้งหลายที่เข้ามา เราทำอย่างนี้มาตั้งแต่แรกแล้วครับมาเสร็จแล้วเราให้เกียรติซึ่งกันและกันนะครับ ท่านมาเสร็จแล้ว ก็ให้ท่านได้อยู่ในสถานทูตท่านถือเป็นการกักพื้นที่ กักบริเวณ เป็น Self Quarantine ในคำของเราก็เป็น organizational Quarantine ก็ได้ครับ เป็นพื้นที่ของท่านและขอให้อยู่ตรงนั้น 14 วันนะครับ ซึ่งอันนี้อยู่ในมาตรการเมื่อเดินทางมาถึงในข้อ4 ให้เข้ารับการกักกันในที่พำนักของบุคคลดังกล่าวภายใต้การควบคุมดูแลเป็นระยะเวลาไม่น้อยกว่า 14 วัน ตรงนี้ครับ ซึ่งเราก็เห็นความไม่ตรงกันในหลาย ๆ พื้นที่นะครับ ในหลายสถานทูตที่เป็นสถานที่ของตนเอง แล้วก็อันนี้เป็นครอบครัวของเขามา แต่เขาก็มาพักอยู่ที่คอนโดที่ว่า นี่คือสิ่งที่เราจะต้องมีการกำหนดมาตรการโดยละเอียดให้ครอบคลุมไปกว่านี้ เพราะว่าเป็นความเสี่ยงเกิดขึ้นมาแล้ว ก็ไม่สามารถที่จะไปโทษฝ่ายใดฝ่ายหนึ่งหรือใครก็แล้วแต่นะครับ เป็นสิ่งหนึ่งที่เราต้องเรียนรู้ไปร่วมกัน มาตรการอย่างที่ผมเคยบอกไว้นะครับว่า มาตรการต่าง ๆ เกิดขึ้นจากการเรียนรู้ โรงนี้เป็นโรคใหม่ รายนี้ก็เป็นทุกทีเราก็ดำเนินการกันมาเป็นร้อยกว่ารายก็ไม่มีปัญหา แต่พอมาพบตรงนี้ก็ทำให้เราจะต้องมาละเอียดกันยิ่งขึ้นครับ ก็พบว่า ในที่พำนักคอนโดแห่งหนึ่งนี้ ข้อที่ 1 ก็คือทีมสอบสวนโรคของกรมควบคุมโรคจะต้องเข้าไปสอบสวนในพื้นที่ของคอนโดแห่งนี้ อันนี้อันที่ 1 ก็นำเรียนไว้เพื่อให้ประชาชนทุกท่านที่อยู่ในเขตพื้นที่ใกล้เคียงนะครับ ได้เข้าใจแล้วก็ให้ความร่วมมือ คงไม่ต้องตกใจครับว่า เพราะว่าเท่าที่รับทราบนี่อาการไม่มาก น้องก็ยังอาการน้อยมาก ๆ แล้วก็การมาก็ในช่วงสั้น ๆ นะครับ เพราะฉะนั้นถ้าท่านใดมีความสงสัยอะไรอย่างไร ก็สอบถามได้นะครับ อันที่ 2 ก็คือทาง ศบค. ก็พูดคุยกันในประเด็นที่เป็นข้อต่อทั้งในกระทรวงการต่างประเทศ ทั้งในส่วนของการสำรวจชุดข้อมูลที่จะต้องไปพำนัก การเข้าไปตรวจสอบ หรือมีการรายงานข้อมูลต่าง ๆ เหล่านี้ ซึ่งจำเป็นที่จะต้องได้รับทราบ แล้วก็ต้องขอความร่วมมือ ในฐานะที่เขาเป็นทูตานุทูตที่มาจากทางประเทศต่าง ๆ ซึ่งก็ต้องนำเรียนว่าในทุก ๆ ระดับทั้งคนไทยและก็คนต่างชาติ และรวมถึงในทุกศาสนา ทุกสถานะ เราจะต้องมีการดูแลกันอย่างดี ให้เกียรติซึ่งกันและกันอย่างดี ซึ่งจะทำให้พื้นที่ของคนไทยเราที่อยู่กันตรงนี้ปลอดเชื้อไปได้นานที่สุดเท่าที่จะนานได้นะครับ ซึ่งอันนี้ก็ต้องขอขอบคุณกับทางทุก ๆ ส่วนที่ได้ให้ความร่วมมือกันมา แล้วก็ที่ได้รับทราบมาทางรัฐบาลไทยเราก็ได้มีการดูแลน้อง ซึ่งเป็นลูกของท่านผู้นี้นะครับได้อย่างดี แล้วก็ได้เชื่อมต่อในระบบต่าง ๆ ทุกภาคส่วนนะครับ ก็นำเรียนเพื่อความเข้าใจแล้วก็ให้ความร่วมมือกับทางกรมควบคุมโรคในการที่จะดูแลกันต่อไปนะครับ ถัดมาครับ ก็จะเป็นการรายงานของสถานการณ์ของโลกนะครับ วันนี้แตะไปที่ 13 ล้านแล้วนะครับ สหรัฐอเมริกายังคงเป็นอันดับที่ 1 ยอดรวม 3 ล้าน 4 แสนคน นะครับ แล้วก็เสียชีวิตไป 130,000 บราซิลรองลงมา 1,800,000 นะครับ อินเดีย 870,000 เกือบ ๆ 880,000 แล้วนะครับ อันดับที่ 100 แล้วก็เราก็จะเห็นนะครับ ประเทศที่กรอบใน Sout Africa ประเทศที่เดินทางจากทางด้านแอฟริกานี้ก็มีพอสมควรทีเดียวนะครับ ไปดูทางอันดับที่ 21-50 นะครับ จะเห็นประเทศที่สำคัญอย่างอียิปต์ รวมแล้ว 80,000 กว่านะครับ UAE นะครับรวมแล้ว 54,000 นะครับ ยัง 3 หลักอยู่ เมื่อวานนี้ new case 178 บาห์เรน 132 New Case ประเทศไทยเราอันดับที่ 100 ขึ้นอันดับที่ 100 3 หลักนี้มานะครับ ก็ต้องขอบคุณพี่น้องคนไทยทั้งหมด เราจะเห็นว่า 3 หลักนี้ทั้งเวียดนาม ทั้งเมียนมาร์นะครับ ทั้งบรูไน ลาว ซึ่งก็อยู่ในประเทศที่หลักร้อยขึ้นไปนะครับ มาดูสถานการณ์ของโลกนะครับ ผู้ป่วยใหม่ยังพุ่งทะยานเป็นแนวโน้มสูงขึ้นตลอด สร้าง new high เป็นวันเว้นวันไปเลยนะครับ แล้วผู้ป่วยกลับบ้านก็ทรง ๆ กันไป ถ้าดูกราฟซ้ายมือสีฟ้าที่มีวงกลมอยู่ตรงนั้นนะครับ ข้างบนนั่นน่ะ ก็แสดงว่ายังไม่ถึงยอดเขานะ เป็นการพุ่งทะยาน เดินขึ้นไปเรื่อย ๆ อยู่ พรุ่งนี้ มะรืนนี้แนวโน้มก็ยังพุ่ง ยังมีการชะลอตัวถึงยอดเขาเลย เพราะฉะนั้นคือสิ่งที่เราจะต้องบอกว่าต้องการ์ดไม่ตกด้วยโดยเฉพาะการเดินทางมาจากต่างประเทศ สหรัฐอเมริกาดูภาพถัดไปนะครับก็จะเห็นว่าเขาผ่าน new high ไปแล้วลงมา 2 วัน ยังไม่แน่ใจว่าวันพรุ่งนี้จะเป็นอย่างไร เพราะภาพก็ยังขึ้น ๆ ลง ๆ อยู่ เช่นเดียวกันกับบราซิล เหมือน ๆ กันเลย แต่อินเดียมีแนวโน้มพุ่งทะยานขึ้นตลอดนะครับ ภาพชัดที่เป็นเส้นของทางประะเทศทางกลุ่มเอเชีย อินเดียแบบพุ่งขึ้นไปสูงมาก ขณะที่ประเทศทางบังกลาเทศ บากีฯ รวมถึงทางไทยก็มาเกาะกลุ่มกันอยู่ข้างล่างนี้ ไปดูข่าวต่างประเทศครับ ฮ่องกงสั่งปิดทุกโรงเรียนนะครับ หลังยอด COVID-19 กลับมาพุ่งใหม่ นี่ก็คือสิ่งที่เกิดขึ้น เพราะว่าวันที่ 13 ก็สั่งปิดนะครับ เพราะมีจำนวนเพิ่มขึ้นมาก แล้วก็ทางการฮ่องกงกังวลจะเกิดการระบาดขึ้นมาก โรงเรียนส่วนใหญ่ในฮ่องกงก็สั่งปิดทำการมาตั้งแต่เดือนกุมภาพันธ์ปีนี้ แล้วก็เตรียมระบบการสอนทางออนไลน์นะครับ ส่วนโรงเรียนนานาชาติยังคงอยู่ในช่วงของการปิดภาคฤดูร้อน ส่วนข่าวที่หลายท่านคงเห็นภาพไปแล้วนะครับ ไม่ว่าจะเป็นประธานาธิบดีทรัมป์นะครับใส่หน้ากากออกสื่อนะครับ นายกฯ อังกฤษ เตรียมออกกฎทางร้านค้าทั้งหลาย นี่คือสิ่งที่ประเทศทางตะวันตกก็ทำกันอย่างจริงจังขึ้นมาแล้วล่ะ เพราะว่าเห็นว่าเป็นหนทางที่ป้องกันควบคุมโรคได้ ผมมีชุดที่เกี่ยวโยงกับทางโรงเรียน วันนี้ทางกระทรวงศึกษาธิการเป็นผู้แทน มาแทนท่านปลัดกระทรวงได้นำเรียนว่าตอนนี้โรงเรียนเปิดเทอมกันมาวันนี้ก็เกือบ ๆ เข้าสัปดาห์ที่ 2 แล้ว และยังเป็นข่าวโชคดีว่ายังไม่มีผู้ที่ติดเชื้อเพิ่มเติมในประเทศ และรวมถึงในโรงเรียนด้วยนะครับ ก็พบว่า 100 เปอร์เซ็นต์ครับ สถานศึกษามาทั้งหมด 35,000 กว่าแห่งนะครับ เปิดเรียนได้ทั้งหมด แต่เปิดเรียนกันหลากหลายรูปแบบนะครับ ในโรงเรียนสังกัดของ สช. อีก ก็เปิดเรียนได้ มีบางแห่ง ที่ 158 แห่งซึ่งเป็นโรงเรียนนานาชาติ คล้าย ๆ กับฮ่องกงนี่ละครับ ก็ยังปิดอยู่ คล้าย ๆ กับฮ่องกงนี่ล่ะครับ ก็เป็นรูปแบบอย่างไรบ้างที่เขาจัดรูปแบบเขาจัดรูปแบบการเรียนการสอนในสังกัด สพฐ. กัน ก็คือมีสถานศึกษาทั้งหมด 29,235 โรงเรียนนะครับ ก็เปิดเรียนแบบเหมือนปกติ กับอีกขวามือคือเปิดแบบผสมผสาน มีอีกประมาณสัก 5 รูปแบบบวก ๆ รูปแบบที่ 1 ก็คือสลับชั้นมาเรียนสลับชั้นเรียน สลับชั้นมาเรียนแบบสลับวันเรียน อันนี้ 1,600 กว่าแห่ง รูปแบบที่ 2 สลับชั้นมาเรียนแบบสลับวันคู่วันคี่อีก 512 แห่ง รูปแบบที่ 3 คือสลับวันมาเรียน 5 วันและหยุดอีก 9 วันนะครับ อันนี้ 258 แห่ง รูปแบบที่ 4 คือ สลับช่วงเวลามาเรียนแบบเรียนทุกวัน 1,400 แห่ง รูปแบบที่ 5 คือสลับกลุ่มมาเรียน แบบ 2 กลุ่ม ก็สลับกลุ่มน่ะนะครับ อันนี้เยอะหน่อย 2,523 แล้วอื่น ๆ นะครับ ก็คือผสมกันหลากหลายรูปแบบ 1,997 แห่ง ก็นำเรียนว่านี่คือสิ่งที่ทางเราห่วงใยเด็ก ๆ นะครับ แล้วก็ได้มีการที่จะได้ดูแลพวกเขาให้ได้ปลอดโรคและได้ความรู้ 2 อย่างนี้ต้องไปด้วยกัน ส่วนมาตรการรายวันผมจะไม่ได้ลงในรายละเอียดนะครับ เพื่อจะได้ประหยัดเวลา จะนำเสนอขึ้นไปผ่านทาง website ไม่ว่าจะการนำคนไทยกลับมาจากต่างประเทศนะครับ ประเทศอะไรบ้างท่านไปดูที่ตรงนั้นนะครับ แล้วก็ยอดสะสมของการเข้าอยู่ใน State Quarantine 56,000 ไปแล้วนะครับ แอปฯ ไทยชนะ ซึ่งต้องขอบคุณทุกท่านที่ช่วยกัน ตอนนี้ก็มีคนลงแอปไปแล้วเกือบ ๆ 7 แสน 6 แสน 9 นะครับ แล้วก็ขอบคุณทาง สปม. ที่เข้าไปตรวจ สายด่วนต่าง ๆ ก็ได้ช่วยกันนะครับ ทางการรายงานวันนี้จะประมาณนี้นะครับ แล้วรอฟังคำถามนะครับ</w:t>
      </w:r>
    </w:p>
    <w:p>
      <w:pPr>
        <w:pStyle w:val="FirstParagraph"/>
      </w:pPr>
      <w:r>
        <w:t xml:space="preserve">(คุณสุภนันท์) วันนี้ขออนุญาตเริ่มต้นที่คำถามจากสื่อมวลชนก่อนนะครับ มีคำถามจากทางสถานีโทรทัศน์ ThaiPBS</w:t>
      </w:r>
      <w:r>
        <w:t xml:space="preserve"> </w:t>
      </w:r>
      <w:r>
        <w:t xml:space="preserve">้อเท็จจริงครับ เรื่องที่มีนักธุรกิจชาวปากีสถานเอกสารไม่ครบบินมาลงที่สุวรรณภูมิ จะส่งกลับ ปล่อยให้ทำธุรกรรมต่อในประเทศ หรือมีการกักตัว 14 วันตามข้อกำหนดครับ</w:t>
      </w:r>
    </w:p>
    <w:p>
      <w:pPr>
        <w:pStyle w:val="BodyText"/>
      </w:pPr>
      <w:r>
        <w:t xml:space="preserve">(นายแพทย์ ทวีศิลป์) เรื่องนี้ทางสื่อมวลชนได้ลงไปในภาพข่าว แล้วก็พาดหัวไปหลายที่ เมื่อเช้านี้ทางที่ประชุมทาง ศบค. ชุดเล็กก็ได้มีการประชุมพูดคุยกันในชุดของคนที่มาทั้งหมด จากปากีสถาน เป็นทั้งนักธุรกิจ นักเดินทางนี่นะครับ 27 คนครับ แล้วก็เข้ามา โดยมีเอกสารครบถ้วนพร้อมกับการเข้ามาระหว่างทางการไทย คือ มี 2 แบบครับ ถือเอกสารเข้ามามีครบถ้วน ทั้งหมดนี่มีหมดนะครับ อันที่ 2 ก็คือมีเอกสารที่ประสานกันระหว่างหน่วยงานของไทยเราเอง ก็ปรากฏชื่อของเขา ทุกคน 27 คน มีเอกสารที่เดินทางเข้ามานี่ครบหมด แต่เอกสารในระหว่างหน่วยงานของไทยเรานี่ 19 คนมี แต่อีก 8 คนขาดหายไป ซึ่งเป็นการประสานงานล่าช้าในกลุ่มนี้อีก 8 คน เกิดกรณีนี้ขึ้น เมื่อเช้านี้ก็เลยมีการพูดคุยกันนะครับ ว่าเพื่อลดข้อต่อต่าง ๆ แล้วก็เพื่อเชื่อมประสานกันให้ดี ก็จะทำให้ภาพของงานการข่าว หรือว่าเรื่องของการเดินทางเข้ามาอย่างเรียบร้อย ก็ไม่ได้เป็นการลักลอบไม่ได้เป็นการอะไรทั้งสิ้น เป็นเพียงเรื่องของการประสานข้อมูลที่ไม่ทันการณ์ไม่ทันเวลา มีการล่าช้าตรงนี้ซึ่งก็ทางหน่วยงานที่ข้องกับรับไปปรับปรุงแก้ไขนะครับ ซึ่งตรงนี้ก็ขอให้ประชาชนทุกท่านได้เข้าใจ เพราะเขาต้องมีการตรวจโควิดฟรีก่อนมาอะไรทั้งหลายนี่ เพราะนั่งเครื่องมานี้พลาดต่าง ๆ ไม่ได้ อันนี้ชัดเจนครับ</w:t>
      </w:r>
    </w:p>
    <w:p>
      <w:pPr>
        <w:pStyle w:val="BodyText"/>
      </w:pPr>
      <w:r>
        <w:t xml:space="preserve">(คุณสุภนันท์) ครับมีคำถามเกี่ยวกับกรณีชาวต่างชาติที่หลบหนีเข้ามาโดยใช้ช่องทางธรรมชาติทางบ้านเราครับ ศบค. จะคุมเข้มอย่างไร ส่วนที่เข้ามาแล้วจะไปติดตามอย่างไรครับ แล้วกลุ่มนี่มีความเสี่ยงหรือไม่ ในรอบใหม่ครับ</w:t>
      </w:r>
    </w:p>
    <w:p>
      <w:pPr>
        <w:pStyle w:val="BodyText"/>
      </w:pPr>
      <w:r>
        <w:t xml:space="preserve">(นายแพทย์ ทวีศิลป์) ศบค. ชุดเล็กถกเถียงในเรื่องนี้มาหลายวันนะครับ เรื่องนี้ทางหน่วยงานที่เกี่ยวข้องโดยตรง คือ ตม. นะครับ ตรวจคนเข้าเมือง เราทราบ ทำงานมาตลอด ไม่ใช่เป็นเพียงแค่ช่วงตอนนี้นะครับ ที่มีการรายงานขึ้นมาว่าเป็น 3,000 คน 4,000 คนอะไรทั้งหลาย พอเข้ามาเสร็จจะมีการตรวจพบนี่ ก็จะมีการผลักดันออกไปนะครับ เรื่องตัวเลขที่บอกว่า 3,000 คน 4.,000 คนอะไรก็แล้วแต่ที่ออกมานี้เป็นตัวเลขสะสมตั้งแต่เดือนมิถุนายน กรกฎาคม อยู่ในการที่จะต้องอยู่ในพื้นที่จริง ๆ ไม่มากครับ กรณีอย่างนี้ถ้าพบการเข้ามาผ่านพรมแดนทางธรรมชาตินี่ พอพบเสร็จก็จะมีการผลักดันออกไป ซึ่งเป็นการสนธิกำลังกันระหว่างทางตำรวจกับทางทหาร แต่แน่นอนครับ อย่างที่บอกว่าของทางบก ชายแดนไทยเรากว้างไกลประมาณพันกว่ากิโลฯ แล้วก็อย่างที่บอกว่าเป็นพี่น้องกันอะไรทั้งหลาย จะมีบางรายที่มีประเด็นที่ลักลอบกันเข้ามา ซึ่งถ้าพบก็จะมีการกักกันตัว แล้วก็ผลักดันออกไป แต่ถ้าเข้ามาอยู่ในเมือง หลาย ๆ ราย อย่างที่บอกว่าตัวเลขนี่อาจจะเป็นหลักร้อยหรือเป็นหลักพันนี่ จะได้รับการกักกัน กักขัง เขาใช้คำว่า กักขัง อยู่ที่ส่วนกลางตรงนี้นะครับ ก็จะมีพื้นที่ที่จะรับคนหลักร้อยหลักพันนี้ได้ แล้วหลายรายก็อาจจะมาอยู่นานแล้วนะครับ ไม่ได้เพิ่งเข้ามา เมื่อวานหรือวันก่อน เพราะว่าพรมแดนของทางบกนี่ต้องบอกนะครับว่าไม่เหมือนทางอากาศที่มาจากติดเชื้อเยอะ ๆ ก็จะมาจากกลุ่มประเทศเพื่อนบ้านเรา ซึ่งแน่นอนครับ ที่ต้องมาอยู่นาน ๆ และผลักดันกลับไปไม่ได้นี่ กลุ่มนี้จะมาแล้วอยู่กันนานนะครับ ซึ่งก็นำเรียนว่าจะมีการตรวจกันอย่างละเอียด แล้วก็ทาง ตม. ก็ได้เชิญทางกรมควบคุมโรคนะครับ เข้าไปตรวจเชื้อนี่นะครับ ตรวจเชื้ออยู่ทุกบ่อย ๆ แล้วบางคนอาจจะต้องอยู่เป็นเดือนเป็นปีอะไรทั้งหลายนี่ อันนี้ก็ไม่ได้ไปสัมผัสกับใครมา ก็ไม่ได้เป็นแหล่งเพาะเชื้ออะไร รอทางกฎหมาย รอการผลักดันออกไปยังนอกประเทศเท่านั้น แต่อย่างไรก็ตามแต่ครับ พอบอกว่าพันกว่ากิโลเมตรนี้จะมาเป็นภารกิจของฝ่ายใดฝ่ายหนึ่งคงจะไม่ได้นะครับ นำเรียนว่าพี่น้องประชาชนทุกคนที่เราต่างมีพื้นที่ใกล้เคียง หรือใกล้กันกับในพื้นที่ชายแดนทั้งหลาย ฝากท่าน ซึ่งในที่ประชุมวันนั้น ในส่วนของทางกระทรวงสาธารณสุข ทาง อสม. ที่เราได้ฝึกกันอย่างดีก็ได้รับมอบหมายให้เป็นหูเป็นตาแทนให้ด้วย แต่อย่างไรก็ตามแต่คนทุกคนช่วยกันได้ ถ้าพบว่าท่านไม่คุ้นหน้าหรืออะไรอย่างไร ก็ฝากบอกกับทางการนะครับ ก็ช่วยกันดูแล แล้วเอาเขาไปอยู่ในสถานที่ที่เหมาะสมครับ</w:t>
      </w:r>
    </w:p>
    <w:p>
      <w:pPr>
        <w:pStyle w:val="BodyText"/>
      </w:pPr>
      <w:r>
        <w:t xml:space="preserve">(คุณสุภนันท์) ครับมีคำถามเพิ่มเติมจากทางเฟซบุ๊กไลฟ์เข้ามา เกี่ยวกับกรณี 2 เคส ที่คุณหมอแถลงข่าวไปเมื่อสักครู่นี้ ย้ำรายละเอียดอีกครั้ง ทั้งกรณีของเด็กหญิงอายุ 9 ปี จากแอฟริกานะครับ ทำไมถึงสามารถไปปพักตัวที่คอนโดได้ แล้วก็เคสของลูกเรือที่ลงที่อู่ตะเภาและไปพักที่เขาถึงสามารถออกไปข้างนอกได้ มีหลายท่านใน Facebook Live มีการสอบถามเข้ามาว่าในอนาคตจะมีการทบทวนหรือไม่ทั้งหมดเป็นเวลา 14 วัน โดยไม่ให้ออกไปภายนอกครับ</w:t>
      </w:r>
    </w:p>
    <w:p>
      <w:pPr>
        <w:pStyle w:val="BodyText"/>
      </w:pPr>
      <w:r>
        <w:t xml:space="preserve">(นายแพทย์ ทวีศิลป์) ก็กรณีนี้เป็นกรณีศึกษาที่เกิดขึ้นจาก</w:t>
      </w:r>
    </w:p>
    <w:p>
      <w:pPr>
        <w:pStyle w:val="BodyText"/>
      </w:pPr>
      <w:r>
        <w:t xml:space="preserve">(๓) ที่ผมได้พูดไปกรณีของเด็กหญิงที่มาจากทางครอบครัวคณะทูตนี่นะครับ เพราะเรากำหนดคร่าว ๆ ว่าให้เขาได้รับการกักกันในที่พำพักของบุคคลดังกล่าวภายใต้การดูแลของต้นสังกัด ซึ่งนั่นหมายความว่าเราก็ให้ทางสถานทูตเป็นต้นสังกัด ก็และเราก็เชื่อใจกันอันนั้นเรื่องต่าง ๆ เหล่านี้ แต่อย่างที่ว่าเราเข้าใจว่าสถานทูตก็จะมีอาณานิคมเป็นบริเวณของท่านก็ให้เกียรตินะครับ แต่พอมาเจอกรณีอย่างนี้พบว่าสถานที่ที่เขาใช้พำนักกลายเป็นคอนโดขึ้นมาก็เป็นประเด็นที่เรากำชับกัน มีการขอให้ร่วมกันรับผิดชอบกันอย่างดี ซึ่งตรงนี้อาจจะมีมาตรการขึ้นมามากขึ้น ซึ่งเมื่อเช้านี้ทางท่านประธาน พลเอก ณัฐพล นาคพาณิชย์ก็ได้มอบให้ทาง กต. ปต. นะครับ กระทรวงการต่างประเทศนะครับได้ทำความเข้าใจกับทางสถานทูตต่าง ๆ นะครับ เพื่อขอความร่วมมือในการที่จะทำให้มีเกิดความเรียบร้อยมากขึ้นกว่านี้ สิ่งต่าง ๆ เหล่านี้อย่างที่ว่านะครับ ก็เรียนรู้ไปด้วยกัน แล้วก็เข้าใจตรงกันว่ามันจะต้องเป็นอย่างนี้ 14 วัน แล้ว 14 วันนี้จะต้องอยู่ในสถานที่ของท่านจริง ๆ โดยไม่ต้องออกมานะครับ นี่คือสิ่งที่เมื่อเช้านี้คุยกัน ส่วนเรื่องของลูกเรือที่มาจากทางการทหารของประเทศแห่งหนึ่งที่เข้ามานี้ ก็เช่นกันครับ ทุกครั้งเวลาเข้ามาก็ใช้ของเขานี่ก็จะเป็น</w:t>
      </w:r>
    </w:p>
    <w:p>
      <w:pPr>
        <w:numPr>
          <w:ilvl w:val="0"/>
          <w:numId w:val="1002"/>
        </w:numPr>
      </w:pPr>
      <w:r>
        <w:t xml:space="preserve">ผู้ควบคุมยานพาหนะหรือเจ้าหน้าทืี่ประจำ ซึ่งเป็นลูกเรือ ท่านคงเข้าใจแล้วนะครับ วันนั้นเป็นวันเดียวกับที่ ผบ.ทบ. กับทางสหรัฐอเมริกามา เราเห็นความเข้มของเราด้านโน้น แต่ขณะเดียวกันก็เป็นวันที่ทางลูกเรือนี้มาเช่นเดียวกัน แต่อย่างไรก็ตามแต่เราเห็นความแตกต่างในเรื่องของข้อต่าง ๆ เหล่านี้ ในสนามบินที่ลง ในพื้นที่ข้อต่อ ในกิจการกิจกรรมต่าง ๆ ที่เราจะต้องเข้าไปกำกับติดตามมีสิ่งที่จะต้องปฏิบัติให้เสมอกันให้ได้ทุกที่ อันนี้ก็นำเรียนว่าก็เป็นข้อเรียนรู้ของพวกเรา ก็คงไม่ได้มีการไปกล่าวโทษอะไรกับใครนะครับ เนื่องจากว่า เขาก็เข้ามาในเรื่องที่เป็นการอนุญาตทุกอย่างหมด นะครับแต่ในข้อต่อว่าถ้าไม่ใช่ Hotel ไม่ใช่ที่สนามบินสุวรรณภูมิ ที่โรงแรมแห่งหนึ่งที่ขออนุญาตได้เอ่ยชื่อไปนี้นะครับ ซึ่งเป็นที่พักประจำ มีระบบต่าง ๆ ที่เราใช้ตรงนี้อยู่ แต่เผอิญวันนั้นต้องใช้สนามบินที่อื่น เผอิญหลุมจอดตรงนี้ตอนนี้เรามีเที่ยวบินเข้ามาเพิ่มมากขึ้น ก็เลยต้องไปใช้อีกสถานที่หนึ่งแล้วเกี่ยวข้องกับทางทหาร ระบบต้องตามไปด้วย เมื่อเช้านี้ทางท่านประธานนะครับ พลเอก ณัฐพล ก็ยังพูดว่าลงในรายละเอียด ซึ่งก็เป็นข้อเรียนรู้ ผมเองในฐานะโฆษก ศบค. ก็มีความรู้สึกไม่สบายใจ แต่อย่างไรก็ตามแต่ครับ ชุดข้อมูลทุกข้อมูลที่เกิดขึ้นจากการประชุมนะครับ ท่านประธานและที่ประชุมให้ผมมานำเรียน แล้วบอกกับประชาชนทุกอย่าง เพื่อเราจะได้รับทราบข้อมูลร่วมกัน และตรงกัน ณ ตอนนี้มีจุดที่เขาไปสัมผัสที่ใด ที่ตรงไหนก็ขอให้ทีมสอบสวนโรคได้เข้าไปพูดคุยกับพี่น้องประชาชน และขอให้พี่น้องประชาชนเข้าใจ แล้วก็ร่วมมือกับเรา ไม่ได้เกิดขึ้นจากความผิดพลาดละเลย หรือว่าตั้งใจในการกระทำอะไรที่ไม่ถูกไม่ต้อง แต่เป็นจุดที่เราจะต้องเรียนรู้ร่วมกันเป็นข้อต่อเล็ก ๆ น้อย ๆ ซึ่งเป็นรายละเอียดปลีกย่อย แน่นอนครับมีหลากหลายมากมาย ก็เรียนรู้ แล้วเราค่อย ๆ ทำไปร่วมกัน ซึ่ง ณ ตอนนี้ก็ยังไม่ได้มีข้อเสียหายอะไรอย่างที่เป็นประเด็น แต่ว่าถ้าเราสามารถควบคุมโรคได้ และเราก็ปิดจุดอ่อนตรงนี้และทำให้เกิดระเบียบปฏิบัติให้ละเอียดยิ่ง ๆ ขึ้นไป ขณะเดียวกันข่าวนี้ก็เป็นเรื่องที่ดีที่จะขอให้พี่น้องประชาชนได้รับทราบว่ามันใกล้ตัวเรามากนะครับ ฉะนั้นการจะเกิดขึ้น ในการติดเชื้อขึ้นมานี้ ไม่ได้เกินไปกว่าความคิดว่าจะมีระลอก 2 มันเริ่มใกล้เข้ามาแล้ว ขอให้ทุก ๆ คนดูแลตัวเองอย่างดีเพื่อเราจะได้ปลอดโรค ปลอดภัยไปนานเท่านานครับ</w:t>
      </w:r>
    </w:p>
    <w:p>
      <w:pPr>
        <w:pStyle w:val="FirstParagraph"/>
      </w:pPr>
      <w:r>
        <w:t xml:space="preserve">(คุณสุภนันท์) ครับ สำหรับวันนี้ไม่มีประเด็นคำถามเพิ่มเติมนะครับ ไปยังคุณผู้ชมเพิ่มเติมหรือไม่ครับ</w:t>
      </w:r>
    </w:p>
    <w:p>
      <w:pPr>
        <w:pStyle w:val="BodyText"/>
      </w:pPr>
      <w:r>
        <w:t xml:space="preserve">(นายแพทย์ ทวีศิลป์) ในสัปดาห์นี้ที่ผมจะมารายงานในวันจันทร์กับวันพฤหัสบดีนะครับ ต้องขออนุญาตในพฤหัสบดีที่จะถึงนี้ต้องเข้ายังพื้นที่ในเขตที่จังหวัดศรีสะเกษ ซึ่งผมจะได้ไปดูแลนะครับ ในพื้นที่ และรอการต้อนรับของการเดินทางไปยังพื้นที่โดยท่านนายกรัฐมนตรีนะครับ หลาย ๆ เรื่อง ก็มีเรื่องหนึ่งที่ต้องไปดูแลน้อง ๆ ที่อยู่ที่ทางพื้นที่ตรงโน้น โรงเรียนหลาย ๆ ที่นะครับ แห่งหนึ่ง ก็คือโโรงเรียน ตชด. นะครับ สถานที่ที่ต้องดูแลทั้งสุขอนามัยอะไรต่าง ๆ นี้ ท่านนายกรัฐมนตรีก็จะไปในพื้นที่ตรงนั้นด้วยก็จะได้นำชุดข้อมูลต่าง ๆ และรวมถึงเรื่องดี ๆ ในจังหวัดศรีสะเกษ ในวันศุกร์นะครับ ก็จะมา 11.30 น. ของวันศุกร์แทนนะครับ วันนี้ขออนุญาตลาไปก่อนครับ สวัสดีครับ</w:t>
      </w:r>
    </w:p>
    <w:p>
      <w:pPr>
        <w:pStyle w:val="BodyText"/>
      </w:pPr>
      <w:r>
        <w:t xml:space="preserve">(คุณสุภนันท์) ครับ กราบขอบพระคุณนะครับ ท่านนายแพทย์ทวีศิลป์ วิษณุโยธิน โฆษก ศบค. ก็เป็นการแถลงข่าวจาก ศบค. ประจำวันนี้นะครับ พบกันอีกครั้งในวันศุกร์ที่ 17 กรกฎาคมนะครับ เวลา 11.30 น. นะครับ วันนี้ผมสุภนันทร์ ฤทธิ์มนตรี พร้อมทีมงานทั้งหมดลาไปก่อน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ea454b4c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5">
    <w:nsid w:val="71315dca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13 ก.ค. 63)</dc:title>
  <dc:creator/>
  <cp:keywords/>
  <dcterms:created xsi:type="dcterms:W3CDTF">2021-03-23T08:44:55Z</dcterms:created>
  <dcterms:modified xsi:type="dcterms:W3CDTF">2021-03-23T08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กรกฎาคม 2563 เวลา 10.45 น.</vt:lpwstr>
  </property>
  <property fmtid="{D5CDD505-2E9C-101B-9397-08002B2CF9AE}" pid="3" name="subtitle">
    <vt:lpwstr/>
  </property>
</Properties>
</file>